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445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2100"/>
        <w:gridCol w:w="5223"/>
      </w:tblGrid>
      <w:tr w:rsidR="008B0690" w14:paraId="37E7EE80" w14:textId="77777777" w:rsidTr="00E47BC0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23" w:type="dxa"/>
            <w:gridSpan w:val="2"/>
            <w:vAlign w:val="center"/>
          </w:tcPr>
          <w:p w14:paraId="72EE33D5" w14:textId="77777777" w:rsidR="00BE775C" w:rsidRPr="00F53276" w:rsidRDefault="00BE775C" w:rsidP="00BE775C">
            <w:pPr>
              <w:spacing w:line="312" w:lineRule="auto"/>
              <w:jc w:val="center"/>
              <w:rPr>
                <w:rFonts w:ascii="Times New Roman" w:hAnsi="Times New Roman"/>
                <w:b/>
                <w:bCs/>
                <w:sz w:val="10"/>
                <w:szCs w:val="10"/>
              </w:rPr>
            </w:pPr>
          </w:p>
          <w:p w14:paraId="4B4D1010" w14:textId="04A72A1A" w:rsidR="00BE775C" w:rsidRDefault="00BE775C" w:rsidP="00BE775C">
            <w:pPr>
              <w:spacing w:line="312" w:lineRule="auto"/>
              <w:rPr>
                <w:rFonts w:ascii="Times New Roman" w:hAnsi="Times New Roman"/>
                <w:b/>
                <w:bCs/>
                <w:sz w:val="30"/>
                <w:szCs w:val="30"/>
              </w:rPr>
            </w:pPr>
            <w:r w:rsidRPr="00F53276">
              <w:rPr>
                <w:rFonts w:ascii="Times New Roman" w:hAnsi="Times New Roman"/>
                <w:b/>
                <w:bCs/>
                <w:sz w:val="30"/>
                <w:szCs w:val="30"/>
              </w:rPr>
              <w:t xml:space="preserve">ĐỀ NGHỊ </w:t>
            </w:r>
            <w:r w:rsidR="00E47BC0">
              <w:rPr>
                <w:rFonts w:ascii="Times New Roman" w:hAnsi="Times New Roman"/>
                <w:b/>
                <w:bCs/>
                <w:sz w:val="30"/>
                <w:szCs w:val="30"/>
              </w:rPr>
              <w:t xml:space="preserve">XÉT </w:t>
            </w:r>
            <w:r w:rsidRPr="00F53276">
              <w:rPr>
                <w:rFonts w:ascii="Times New Roman" w:hAnsi="Times New Roman"/>
                <w:b/>
                <w:bCs/>
                <w:sz w:val="30"/>
                <w:szCs w:val="30"/>
              </w:rPr>
              <w:t>MIỄN HỌC</w:t>
            </w:r>
            <w:r>
              <w:rPr>
                <w:rFonts w:ascii="Times New Roman" w:hAnsi="Times New Roman"/>
                <w:b/>
                <w:bCs/>
                <w:sz w:val="30"/>
                <w:szCs w:val="30"/>
              </w:rPr>
              <w:t xml:space="preserve"> </w:t>
            </w:r>
            <w:r w:rsidR="00E16A44">
              <w:rPr>
                <w:rFonts w:ascii="Times New Roman" w:hAnsi="Times New Roman"/>
                <w:b/>
                <w:bCs/>
                <w:sz w:val="30"/>
                <w:szCs w:val="30"/>
              </w:rPr>
              <w:t>TIẾNG ANH,</w:t>
            </w:r>
            <w:r>
              <w:rPr>
                <w:rFonts w:ascii="Times New Roman" w:hAnsi="Times New Roman"/>
                <w:b/>
                <w:bCs/>
                <w:sz w:val="30"/>
                <w:szCs w:val="30"/>
              </w:rPr>
              <w:t xml:space="preserve"> </w:t>
            </w:r>
          </w:p>
          <w:p w14:paraId="3747749B" w14:textId="074C86B5" w:rsidR="00BE775C" w:rsidRPr="00F53276" w:rsidRDefault="00BE775C" w:rsidP="00BE775C">
            <w:pPr>
              <w:spacing w:line="312" w:lineRule="auto"/>
              <w:rPr>
                <w:rFonts w:ascii="Times New Roman" w:hAnsi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/>
                <w:b/>
                <w:bCs/>
                <w:sz w:val="30"/>
                <w:szCs w:val="30"/>
              </w:rPr>
              <w:t xml:space="preserve">NGOẠI NGỮ 2, </w:t>
            </w:r>
            <w:r w:rsidR="00E47BC0">
              <w:rPr>
                <w:rFonts w:ascii="Times New Roman" w:hAnsi="Times New Roman"/>
                <w:b/>
                <w:bCs/>
                <w:sz w:val="30"/>
                <w:szCs w:val="30"/>
              </w:rPr>
              <w:t xml:space="preserve">GIÁO DỤC QUỐC PHÒNG, </w:t>
            </w:r>
            <w:r w:rsidR="00E47BC0">
              <w:rPr>
                <w:rFonts w:ascii="Times New Roman" w:hAnsi="Times New Roman"/>
                <w:b/>
                <w:bCs/>
                <w:sz w:val="30"/>
                <w:szCs w:val="30"/>
              </w:rPr>
              <w:br/>
              <w:t>GIÁO DỤC THỂ CHẤT</w:t>
            </w:r>
          </w:p>
          <w:p w14:paraId="5C11F4C4" w14:textId="6737ED5A" w:rsidR="00271481" w:rsidRPr="00BE775C" w:rsidRDefault="00BE775C" w:rsidP="00BE775C">
            <w:pPr>
              <w:spacing w:line="312" w:lineRule="auto"/>
              <w:rPr>
                <w:rFonts w:ascii="Times New Roman" w:hAnsi="Times New Roman"/>
                <w:b/>
                <w:i/>
                <w:szCs w:val="24"/>
              </w:rPr>
            </w:pPr>
            <w:r w:rsidRPr="00F53276">
              <w:rPr>
                <w:rFonts w:ascii="Times New Roman" w:hAnsi="Times New Roman"/>
                <w:b/>
                <w:i/>
                <w:szCs w:val="24"/>
              </w:rPr>
              <w:t xml:space="preserve">(Dành cho sinh viên có chứng chỉ </w:t>
            </w:r>
            <w:r w:rsidR="00E47BC0">
              <w:rPr>
                <w:rFonts w:ascii="Times New Roman" w:hAnsi="Times New Roman"/>
                <w:b/>
                <w:i/>
                <w:szCs w:val="24"/>
              </w:rPr>
              <w:t>N</w:t>
            </w:r>
            <w:r w:rsidRPr="00F53276">
              <w:rPr>
                <w:rFonts w:ascii="Times New Roman" w:hAnsi="Times New Roman"/>
                <w:b/>
                <w:i/>
                <w:szCs w:val="24"/>
              </w:rPr>
              <w:t>goại ngữ, GDQP, GDTC)</w:t>
            </w:r>
          </w:p>
        </w:tc>
      </w:tr>
      <w:tr w:rsidR="006A0CD1" w14:paraId="607093F2" w14:textId="77777777" w:rsidTr="00E47BC0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1DDE73E2" w14:textId="77777777" w:rsidR="006A0CD1" w:rsidRDefault="006A0CD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323" w:type="dxa"/>
            <w:gridSpan w:val="2"/>
            <w:tcBorders>
              <w:bottom w:val="single" w:sz="4" w:space="0" w:color="auto"/>
            </w:tcBorders>
            <w:vAlign w:val="center"/>
          </w:tcPr>
          <w:p w14:paraId="7A105A99" w14:textId="54ED414B" w:rsidR="006A0CD1" w:rsidRPr="00093B12" w:rsidRDefault="006A0CD1" w:rsidP="006A0CD1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>
              <w:rPr>
                <w:rFonts w:ascii="Times New Roman" w:hAnsi="Times New Roman" w:cs="Times New Roman"/>
                <w:i/>
                <w:sz w:val="22"/>
              </w:rPr>
              <w:t>0</w:t>
            </w:r>
            <w:r w:rsidR="00BE775C">
              <w:rPr>
                <w:rFonts w:ascii="Times New Roman" w:hAnsi="Times New Roman" w:cs="Times New Roman"/>
                <w:i/>
                <w:sz w:val="22"/>
              </w:rPr>
              <w:t>7</w:t>
            </w:r>
          </w:p>
        </w:tc>
      </w:tr>
      <w:tr w:rsidR="00E47BC0" w14:paraId="2315CC8A" w14:textId="77777777" w:rsidTr="00E47BC0">
        <w:trPr>
          <w:trHeight w:val="504"/>
        </w:trPr>
        <w:tc>
          <w:tcPr>
            <w:tcW w:w="10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57B37BB" w14:textId="452B551B" w:rsidR="00E47BC0" w:rsidRPr="008310C0" w:rsidRDefault="008869F8" w:rsidP="00E47BC0">
            <w:pPr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E47BC0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HẦN DÀNH CHO SINH VIÊN</w:t>
            </w:r>
          </w:p>
        </w:tc>
      </w:tr>
      <w:tr w:rsidR="00C06923" w14:paraId="52E49163" w14:textId="77777777" w:rsidTr="00E47BC0">
        <w:trPr>
          <w:trHeight w:val="8365"/>
        </w:trPr>
        <w:tc>
          <w:tcPr>
            <w:tcW w:w="10445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E85323" w14:textId="77777777" w:rsidR="00BE775C" w:rsidRPr="00F53276" w:rsidRDefault="00BE775C" w:rsidP="00E47BC0">
            <w:pPr>
              <w:tabs>
                <w:tab w:val="right" w:leader="dot" w:pos="6237"/>
                <w:tab w:val="right" w:leader="dot" w:pos="8364"/>
                <w:tab w:val="right" w:leader="dot" w:pos="10530"/>
              </w:tabs>
              <w:spacing w:before="240" w:line="360" w:lineRule="auto"/>
              <w:rPr>
                <w:rFonts w:ascii="Times New Roman" w:hAnsi="Times New Roman"/>
              </w:rPr>
            </w:pPr>
            <w:r w:rsidRPr="00F53276">
              <w:rPr>
                <w:rFonts w:ascii="Times New Roman" w:hAnsi="Times New Roman"/>
              </w:rPr>
              <w:t>Tôi tên:</w:t>
            </w:r>
            <w:r w:rsidRPr="00F53276">
              <w:rPr>
                <w:rFonts w:ascii="Times New Roman" w:hAnsi="Times New Roman"/>
                <w:sz w:val="10"/>
                <w:szCs w:val="10"/>
              </w:rPr>
              <w:tab/>
            </w:r>
            <w:r w:rsidRPr="00F53276">
              <w:rPr>
                <w:rFonts w:ascii="Times New Roman" w:hAnsi="Times New Roman"/>
              </w:rPr>
              <w:t>MSSV:</w:t>
            </w:r>
            <w:r w:rsidRPr="00F53276">
              <w:rPr>
                <w:rFonts w:ascii="Times New Roman" w:hAnsi="Times New Roman"/>
                <w:sz w:val="10"/>
                <w:szCs w:val="10"/>
              </w:rPr>
              <w:tab/>
            </w:r>
            <w:r w:rsidRPr="00F53276">
              <w:rPr>
                <w:rFonts w:ascii="Times New Roman" w:hAnsi="Times New Roman"/>
              </w:rPr>
              <w:t>Lớp:</w:t>
            </w:r>
            <w:r w:rsidRPr="00F5327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0CA5BA7" w14:textId="77777777" w:rsidR="00BE775C" w:rsidRPr="00F53276" w:rsidRDefault="00BE775C" w:rsidP="00BE775C">
            <w:pPr>
              <w:tabs>
                <w:tab w:val="right" w:leader="dot" w:pos="10530"/>
              </w:tabs>
              <w:spacing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F53276">
              <w:rPr>
                <w:rFonts w:ascii="Times New Roman" w:hAnsi="Times New Roman"/>
              </w:rPr>
              <w:t>Điện thoại:</w:t>
            </w:r>
            <w:r w:rsidRPr="00F5327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E2AEBC3" w14:textId="77777777" w:rsidR="00BE775C" w:rsidRPr="00E47BC0" w:rsidRDefault="00BE775C" w:rsidP="00BE775C">
            <w:pPr>
              <w:tabs>
                <w:tab w:val="right" w:leader="dot" w:pos="10530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7BC0">
              <w:rPr>
                <w:rFonts w:ascii="Times New Roman" w:hAnsi="Times New Roman"/>
                <w:szCs w:val="24"/>
              </w:rPr>
              <w:t xml:space="preserve">Tôi đề nghị được xét miễn học, miễn thi, không chuyển điểm (các) học phần sau đây: 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75"/>
              <w:gridCol w:w="2509"/>
              <w:gridCol w:w="7336"/>
            </w:tblGrid>
            <w:tr w:rsidR="00BE775C" w:rsidRPr="00F53276" w14:paraId="2D951588" w14:textId="77777777" w:rsidTr="00EE6061">
              <w:trPr>
                <w:trHeight w:val="454"/>
              </w:trPr>
              <w:tc>
                <w:tcPr>
                  <w:tcW w:w="675" w:type="dxa"/>
                  <w:vAlign w:val="center"/>
                </w:tcPr>
                <w:p w14:paraId="3FA3665D" w14:textId="77777777" w:rsidR="00BE775C" w:rsidRPr="00F53276" w:rsidRDefault="00BE775C" w:rsidP="00BE775C">
                  <w:pPr>
                    <w:tabs>
                      <w:tab w:val="right" w:leader="dot" w:pos="10530"/>
                    </w:tabs>
                    <w:jc w:val="center"/>
                    <w:rPr>
                      <w:rFonts w:ascii="Times New Roman" w:hAnsi="Times New Roman"/>
                      <w:b/>
                      <w:szCs w:val="24"/>
                    </w:rPr>
                  </w:pPr>
                  <w:r w:rsidRPr="00F53276">
                    <w:rPr>
                      <w:rFonts w:ascii="Times New Roman" w:hAnsi="Times New Roman"/>
                      <w:b/>
                      <w:szCs w:val="24"/>
                    </w:rPr>
                    <w:t>STT</w:t>
                  </w:r>
                </w:p>
              </w:tc>
              <w:tc>
                <w:tcPr>
                  <w:tcW w:w="2509" w:type="dxa"/>
                  <w:vAlign w:val="center"/>
                </w:tcPr>
                <w:p w14:paraId="7A9AE568" w14:textId="77777777" w:rsidR="00BE775C" w:rsidRPr="00F53276" w:rsidRDefault="00BE775C" w:rsidP="00BE775C">
                  <w:pPr>
                    <w:tabs>
                      <w:tab w:val="right" w:leader="dot" w:pos="10530"/>
                    </w:tabs>
                    <w:jc w:val="center"/>
                    <w:rPr>
                      <w:rFonts w:ascii="Times New Roman" w:hAnsi="Times New Roman"/>
                      <w:b/>
                      <w:szCs w:val="24"/>
                    </w:rPr>
                  </w:pPr>
                  <w:r w:rsidRPr="00F53276">
                    <w:rPr>
                      <w:rFonts w:ascii="Times New Roman" w:hAnsi="Times New Roman"/>
                      <w:b/>
                      <w:szCs w:val="24"/>
                    </w:rPr>
                    <w:t>MS</w:t>
                  </w:r>
                  <w:r>
                    <w:rPr>
                      <w:rFonts w:ascii="Times New Roman" w:hAnsi="Times New Roman"/>
                      <w:b/>
                      <w:szCs w:val="24"/>
                    </w:rPr>
                    <w:t>HP</w:t>
                  </w:r>
                </w:p>
              </w:tc>
              <w:tc>
                <w:tcPr>
                  <w:tcW w:w="7336" w:type="dxa"/>
                  <w:vAlign w:val="center"/>
                </w:tcPr>
                <w:p w14:paraId="235FCF01" w14:textId="77777777" w:rsidR="00BE775C" w:rsidRPr="00F53276" w:rsidRDefault="00BE775C" w:rsidP="00BE775C">
                  <w:pPr>
                    <w:tabs>
                      <w:tab w:val="right" w:leader="dot" w:pos="10530"/>
                    </w:tabs>
                    <w:jc w:val="center"/>
                    <w:rPr>
                      <w:rFonts w:ascii="Times New Roman" w:hAnsi="Times New Roman"/>
                      <w:b/>
                      <w:szCs w:val="24"/>
                    </w:rPr>
                  </w:pPr>
                  <w:r w:rsidRPr="00F53276">
                    <w:rPr>
                      <w:rFonts w:ascii="Times New Roman" w:hAnsi="Times New Roman"/>
                      <w:b/>
                      <w:szCs w:val="24"/>
                    </w:rPr>
                    <w:t xml:space="preserve">TÊN </w:t>
                  </w:r>
                  <w:r w:rsidRPr="000D00FA">
                    <w:rPr>
                      <w:rFonts w:ascii="Times New Roman" w:hAnsi="Times New Roman"/>
                      <w:b/>
                      <w:szCs w:val="24"/>
                    </w:rPr>
                    <w:t>HỌC PHẦN</w:t>
                  </w:r>
                </w:p>
              </w:tc>
            </w:tr>
            <w:tr w:rsidR="00BE775C" w:rsidRPr="00F53276" w14:paraId="7E6FE206" w14:textId="77777777" w:rsidTr="00EE6061">
              <w:trPr>
                <w:trHeight w:val="454"/>
              </w:trPr>
              <w:tc>
                <w:tcPr>
                  <w:tcW w:w="675" w:type="dxa"/>
                  <w:vAlign w:val="center"/>
                </w:tcPr>
                <w:p w14:paraId="4B67D6C6" w14:textId="77777777" w:rsidR="00BE775C" w:rsidRPr="00F53276" w:rsidRDefault="00BE775C" w:rsidP="00BE775C">
                  <w:pPr>
                    <w:tabs>
                      <w:tab w:val="right" w:leader="dot" w:pos="10530"/>
                    </w:tabs>
                    <w:jc w:val="center"/>
                    <w:rPr>
                      <w:rFonts w:ascii="Times New Roman" w:hAnsi="Times New Roman"/>
                      <w:szCs w:val="24"/>
                    </w:rPr>
                  </w:pPr>
                  <w:r w:rsidRPr="00F53276">
                    <w:rPr>
                      <w:rFonts w:ascii="Times New Roman" w:hAnsi="Times New Roman"/>
                      <w:szCs w:val="24"/>
                    </w:rPr>
                    <w:t>1</w:t>
                  </w:r>
                </w:p>
              </w:tc>
              <w:tc>
                <w:tcPr>
                  <w:tcW w:w="2509" w:type="dxa"/>
                  <w:vAlign w:val="center"/>
                </w:tcPr>
                <w:p w14:paraId="69A757FF" w14:textId="77777777" w:rsidR="00BE775C" w:rsidRPr="00F53276" w:rsidRDefault="00BE775C" w:rsidP="00BE775C">
                  <w:pPr>
                    <w:tabs>
                      <w:tab w:val="right" w:leader="dot" w:pos="10530"/>
                    </w:tabs>
                    <w:rPr>
                      <w:rFonts w:ascii="Times New Roman" w:hAnsi="Times New Roman"/>
                      <w:b/>
                      <w:szCs w:val="24"/>
                    </w:rPr>
                  </w:pPr>
                </w:p>
              </w:tc>
              <w:tc>
                <w:tcPr>
                  <w:tcW w:w="7336" w:type="dxa"/>
                  <w:vAlign w:val="center"/>
                </w:tcPr>
                <w:p w14:paraId="53E7CB52" w14:textId="77777777" w:rsidR="00BE775C" w:rsidRPr="00F53276" w:rsidRDefault="00BE775C" w:rsidP="00BE775C">
                  <w:pPr>
                    <w:tabs>
                      <w:tab w:val="right" w:leader="dot" w:pos="10530"/>
                    </w:tabs>
                    <w:rPr>
                      <w:rFonts w:ascii="Times New Roman" w:hAnsi="Times New Roman"/>
                      <w:b/>
                      <w:szCs w:val="24"/>
                    </w:rPr>
                  </w:pPr>
                </w:p>
              </w:tc>
            </w:tr>
            <w:tr w:rsidR="00BE775C" w:rsidRPr="00F53276" w14:paraId="4201341E" w14:textId="77777777" w:rsidTr="00EE6061">
              <w:trPr>
                <w:trHeight w:val="454"/>
              </w:trPr>
              <w:tc>
                <w:tcPr>
                  <w:tcW w:w="675" w:type="dxa"/>
                  <w:vAlign w:val="center"/>
                </w:tcPr>
                <w:p w14:paraId="253F0D32" w14:textId="77777777" w:rsidR="00BE775C" w:rsidRPr="00F53276" w:rsidRDefault="00BE775C" w:rsidP="00BE775C">
                  <w:pPr>
                    <w:tabs>
                      <w:tab w:val="right" w:leader="dot" w:pos="10530"/>
                    </w:tabs>
                    <w:jc w:val="center"/>
                    <w:rPr>
                      <w:rFonts w:ascii="Times New Roman" w:hAnsi="Times New Roman"/>
                      <w:szCs w:val="24"/>
                    </w:rPr>
                  </w:pPr>
                  <w:r w:rsidRPr="00F53276">
                    <w:rPr>
                      <w:rFonts w:ascii="Times New Roman" w:hAnsi="Times New Roman"/>
                      <w:szCs w:val="24"/>
                    </w:rPr>
                    <w:t>2</w:t>
                  </w:r>
                </w:p>
              </w:tc>
              <w:tc>
                <w:tcPr>
                  <w:tcW w:w="2509" w:type="dxa"/>
                  <w:vAlign w:val="center"/>
                </w:tcPr>
                <w:p w14:paraId="7EEA0B4E" w14:textId="77777777" w:rsidR="00BE775C" w:rsidRPr="00F53276" w:rsidRDefault="00BE775C" w:rsidP="00BE775C">
                  <w:pPr>
                    <w:tabs>
                      <w:tab w:val="right" w:leader="dot" w:pos="10530"/>
                    </w:tabs>
                    <w:rPr>
                      <w:rFonts w:ascii="Times New Roman" w:hAnsi="Times New Roman"/>
                      <w:b/>
                      <w:szCs w:val="24"/>
                    </w:rPr>
                  </w:pPr>
                </w:p>
              </w:tc>
              <w:tc>
                <w:tcPr>
                  <w:tcW w:w="7336" w:type="dxa"/>
                  <w:vAlign w:val="center"/>
                </w:tcPr>
                <w:p w14:paraId="73C0AEDC" w14:textId="77777777" w:rsidR="00BE775C" w:rsidRPr="00F53276" w:rsidRDefault="00BE775C" w:rsidP="00BE775C">
                  <w:pPr>
                    <w:tabs>
                      <w:tab w:val="right" w:leader="dot" w:pos="10530"/>
                    </w:tabs>
                    <w:rPr>
                      <w:rFonts w:ascii="Times New Roman" w:hAnsi="Times New Roman"/>
                      <w:b/>
                      <w:szCs w:val="24"/>
                    </w:rPr>
                  </w:pPr>
                </w:p>
              </w:tc>
            </w:tr>
            <w:tr w:rsidR="00BE775C" w:rsidRPr="00F53276" w14:paraId="6669748B" w14:textId="77777777" w:rsidTr="00EE6061">
              <w:trPr>
                <w:trHeight w:val="454"/>
              </w:trPr>
              <w:tc>
                <w:tcPr>
                  <w:tcW w:w="675" w:type="dxa"/>
                  <w:vAlign w:val="center"/>
                </w:tcPr>
                <w:p w14:paraId="43394907" w14:textId="77777777" w:rsidR="00BE775C" w:rsidRPr="00F53276" w:rsidRDefault="00BE775C" w:rsidP="00BE775C">
                  <w:pPr>
                    <w:tabs>
                      <w:tab w:val="right" w:leader="dot" w:pos="10530"/>
                    </w:tabs>
                    <w:jc w:val="center"/>
                    <w:rPr>
                      <w:rFonts w:ascii="Times New Roman" w:hAnsi="Times New Roman"/>
                      <w:szCs w:val="24"/>
                    </w:rPr>
                  </w:pPr>
                  <w:r w:rsidRPr="00F53276">
                    <w:rPr>
                      <w:rFonts w:ascii="Times New Roman" w:hAnsi="Times New Roman"/>
                      <w:szCs w:val="24"/>
                    </w:rPr>
                    <w:t>3</w:t>
                  </w:r>
                </w:p>
              </w:tc>
              <w:tc>
                <w:tcPr>
                  <w:tcW w:w="2509" w:type="dxa"/>
                  <w:vAlign w:val="center"/>
                </w:tcPr>
                <w:p w14:paraId="07B35B20" w14:textId="77777777" w:rsidR="00BE775C" w:rsidRPr="00F53276" w:rsidRDefault="00BE775C" w:rsidP="00BE775C">
                  <w:pPr>
                    <w:tabs>
                      <w:tab w:val="right" w:leader="dot" w:pos="10530"/>
                    </w:tabs>
                    <w:rPr>
                      <w:rFonts w:ascii="Times New Roman" w:hAnsi="Times New Roman"/>
                      <w:b/>
                      <w:szCs w:val="24"/>
                    </w:rPr>
                  </w:pPr>
                </w:p>
              </w:tc>
              <w:tc>
                <w:tcPr>
                  <w:tcW w:w="7336" w:type="dxa"/>
                  <w:vAlign w:val="center"/>
                </w:tcPr>
                <w:p w14:paraId="06BB9C57" w14:textId="77777777" w:rsidR="00BE775C" w:rsidRPr="00F53276" w:rsidRDefault="00BE775C" w:rsidP="00BE775C">
                  <w:pPr>
                    <w:tabs>
                      <w:tab w:val="right" w:leader="dot" w:pos="10530"/>
                    </w:tabs>
                    <w:rPr>
                      <w:rFonts w:ascii="Times New Roman" w:hAnsi="Times New Roman"/>
                      <w:b/>
                      <w:szCs w:val="24"/>
                    </w:rPr>
                  </w:pPr>
                </w:p>
              </w:tc>
            </w:tr>
            <w:tr w:rsidR="00BE775C" w:rsidRPr="00F53276" w14:paraId="40F1030A" w14:textId="77777777" w:rsidTr="00EE6061">
              <w:trPr>
                <w:trHeight w:val="454"/>
              </w:trPr>
              <w:tc>
                <w:tcPr>
                  <w:tcW w:w="675" w:type="dxa"/>
                  <w:vAlign w:val="center"/>
                </w:tcPr>
                <w:p w14:paraId="76A8E883" w14:textId="77777777" w:rsidR="00BE775C" w:rsidRPr="00F53276" w:rsidRDefault="00BE775C" w:rsidP="00BE775C">
                  <w:pPr>
                    <w:tabs>
                      <w:tab w:val="right" w:leader="dot" w:pos="10530"/>
                    </w:tabs>
                    <w:jc w:val="center"/>
                    <w:rPr>
                      <w:rFonts w:ascii="Times New Roman" w:hAnsi="Times New Roman"/>
                      <w:szCs w:val="24"/>
                    </w:rPr>
                  </w:pPr>
                  <w:r w:rsidRPr="00F53276">
                    <w:rPr>
                      <w:rFonts w:ascii="Times New Roman" w:hAnsi="Times New Roman"/>
                      <w:szCs w:val="24"/>
                    </w:rPr>
                    <w:t>4</w:t>
                  </w:r>
                </w:p>
              </w:tc>
              <w:tc>
                <w:tcPr>
                  <w:tcW w:w="2509" w:type="dxa"/>
                  <w:vAlign w:val="center"/>
                </w:tcPr>
                <w:p w14:paraId="48ECD8A2" w14:textId="77777777" w:rsidR="00BE775C" w:rsidRPr="00F53276" w:rsidRDefault="00BE775C" w:rsidP="00BE775C">
                  <w:pPr>
                    <w:tabs>
                      <w:tab w:val="right" w:leader="dot" w:pos="10530"/>
                    </w:tabs>
                    <w:rPr>
                      <w:rFonts w:ascii="Times New Roman" w:hAnsi="Times New Roman"/>
                      <w:b/>
                      <w:szCs w:val="24"/>
                    </w:rPr>
                  </w:pPr>
                </w:p>
              </w:tc>
              <w:tc>
                <w:tcPr>
                  <w:tcW w:w="7336" w:type="dxa"/>
                  <w:vAlign w:val="center"/>
                </w:tcPr>
                <w:p w14:paraId="413FA02F" w14:textId="77777777" w:rsidR="00BE775C" w:rsidRPr="00F53276" w:rsidRDefault="00BE775C" w:rsidP="00BE775C">
                  <w:pPr>
                    <w:tabs>
                      <w:tab w:val="right" w:leader="dot" w:pos="10530"/>
                    </w:tabs>
                    <w:rPr>
                      <w:rFonts w:ascii="Times New Roman" w:hAnsi="Times New Roman"/>
                      <w:b/>
                      <w:szCs w:val="24"/>
                    </w:rPr>
                  </w:pPr>
                </w:p>
              </w:tc>
            </w:tr>
          </w:tbl>
          <w:p w14:paraId="790E79E9" w14:textId="77777777" w:rsidR="00BE775C" w:rsidRPr="00F53276" w:rsidRDefault="00BE775C" w:rsidP="00BE775C">
            <w:pPr>
              <w:pStyle w:val="ListParagraph"/>
              <w:tabs>
                <w:tab w:val="left" w:leader="dot" w:pos="7371"/>
                <w:tab w:val="right" w:leader="dot" w:pos="10530"/>
              </w:tabs>
              <w:spacing w:line="360" w:lineRule="auto"/>
              <w:ind w:left="450"/>
              <w:rPr>
                <w:rFonts w:ascii="Times New Roman" w:hAnsi="Times New Roman"/>
                <w:sz w:val="10"/>
                <w:szCs w:val="10"/>
              </w:rPr>
            </w:pPr>
          </w:p>
          <w:p w14:paraId="3B67D356" w14:textId="77777777" w:rsidR="00BE775C" w:rsidRPr="00F53276" w:rsidRDefault="00BE775C" w:rsidP="00BE775C">
            <w:pPr>
              <w:pStyle w:val="ListParagraph"/>
              <w:numPr>
                <w:ilvl w:val="0"/>
                <w:numId w:val="5"/>
              </w:numPr>
              <w:tabs>
                <w:tab w:val="left" w:leader="dot" w:pos="6946"/>
                <w:tab w:val="right" w:leader="dot" w:pos="10530"/>
              </w:tabs>
              <w:spacing w:line="360" w:lineRule="auto"/>
              <w:ind w:left="450"/>
              <w:rPr>
                <w:rFonts w:ascii="Times New Roman" w:hAnsi="Times New Roman"/>
                <w:sz w:val="10"/>
                <w:szCs w:val="10"/>
              </w:rPr>
            </w:pPr>
            <w:r w:rsidRPr="00F53276">
              <w:rPr>
                <w:rFonts w:ascii="Times New Roman" w:hAnsi="Times New Roman"/>
                <w:szCs w:val="24"/>
              </w:rPr>
              <w:t xml:space="preserve">Loại chứng chỉ/ </w:t>
            </w:r>
            <w:r w:rsidRPr="00F53276">
              <w:rPr>
                <w:rFonts w:ascii="Times New Roman" w:hAnsi="Times New Roman"/>
              </w:rPr>
              <w:t>bảng</w:t>
            </w:r>
            <w:r w:rsidRPr="00F53276">
              <w:rPr>
                <w:rFonts w:ascii="Times New Roman" w:hAnsi="Times New Roman"/>
                <w:szCs w:val="24"/>
              </w:rPr>
              <w:t xml:space="preserve"> điểm: </w:t>
            </w:r>
            <w:r w:rsidRPr="00F53276">
              <w:rPr>
                <w:rFonts w:ascii="Times New Roman" w:hAnsi="Times New Roman"/>
                <w:sz w:val="10"/>
                <w:szCs w:val="10"/>
              </w:rPr>
              <w:tab/>
            </w:r>
            <w:r w:rsidRPr="00F53276">
              <w:rPr>
                <w:rFonts w:ascii="Times New Roman" w:hAnsi="Times New Roman"/>
              </w:rPr>
              <w:t>Điểm/Cấp độ:</w:t>
            </w:r>
            <w:r w:rsidRPr="00F5327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9234F1B" w14:textId="77777777" w:rsidR="00BE775C" w:rsidRPr="00F53276" w:rsidRDefault="00BE775C" w:rsidP="00BE775C">
            <w:pPr>
              <w:pStyle w:val="ListParagraph"/>
              <w:numPr>
                <w:ilvl w:val="0"/>
                <w:numId w:val="5"/>
              </w:numPr>
              <w:tabs>
                <w:tab w:val="left" w:leader="dot" w:pos="6946"/>
                <w:tab w:val="right" w:leader="dot" w:pos="10530"/>
              </w:tabs>
              <w:spacing w:line="360" w:lineRule="auto"/>
              <w:ind w:left="450"/>
              <w:rPr>
                <w:rFonts w:ascii="Times New Roman" w:hAnsi="Times New Roman"/>
              </w:rPr>
            </w:pPr>
            <w:r w:rsidRPr="00F53276">
              <w:rPr>
                <w:rFonts w:ascii="Times New Roman" w:hAnsi="Times New Roman"/>
              </w:rPr>
              <w:t>Đơn vị cấp chứng chỉ/ bảng điểm:</w:t>
            </w:r>
            <w:r w:rsidRPr="00F53276">
              <w:rPr>
                <w:rFonts w:ascii="Times New Roman" w:hAnsi="Times New Roman"/>
                <w:sz w:val="10"/>
                <w:szCs w:val="10"/>
              </w:rPr>
              <w:tab/>
            </w:r>
            <w:r w:rsidRPr="00F53276">
              <w:rPr>
                <w:rFonts w:ascii="Times New Roman" w:hAnsi="Times New Roman"/>
              </w:rPr>
              <w:t>Ngày thi:</w:t>
            </w:r>
            <w:r w:rsidRPr="00F5327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A9E6F82" w14:textId="77777777" w:rsidR="00BE775C" w:rsidRDefault="00BE775C" w:rsidP="00BE775C">
            <w:pPr>
              <w:tabs>
                <w:tab w:val="left" w:pos="1701"/>
                <w:tab w:val="right" w:leader="dot" w:pos="10530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F53276">
              <w:rPr>
                <w:rFonts w:ascii="Times New Roman" w:hAnsi="Times New Roman"/>
                <w:szCs w:val="24"/>
              </w:rPr>
              <w:t xml:space="preserve">Hồ sơ đính kèm: </w:t>
            </w:r>
            <w:r w:rsidRPr="00F53276">
              <w:rPr>
                <w:rFonts w:ascii="Times New Roman" w:hAnsi="Times New Roman"/>
                <w:szCs w:val="24"/>
              </w:rPr>
              <w:tab/>
            </w:r>
            <w:r w:rsidRPr="00F53276">
              <w:rPr>
                <w:rFonts w:ascii="Times New Roman" w:hAnsi="Times New Roman"/>
                <w:szCs w:val="24"/>
              </w:rPr>
              <w:sym w:font="Wingdings" w:char="F06F"/>
            </w:r>
            <w:r w:rsidRPr="00F53276">
              <w:rPr>
                <w:rFonts w:ascii="Times New Roman" w:hAnsi="Times New Roman"/>
                <w:szCs w:val="24"/>
              </w:rPr>
              <w:t xml:space="preserve"> Bản photo chứng chỉ  </w:t>
            </w:r>
          </w:p>
          <w:p w14:paraId="2B28D0FA" w14:textId="77777777" w:rsidR="00BE775C" w:rsidRDefault="00BE775C" w:rsidP="00BE775C">
            <w:pPr>
              <w:tabs>
                <w:tab w:val="left" w:pos="1701"/>
                <w:tab w:val="right" w:leader="dot" w:pos="10530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ab/>
            </w:r>
            <w:r w:rsidRPr="00F53276">
              <w:rPr>
                <w:rFonts w:ascii="Times New Roman" w:hAnsi="Times New Roman"/>
                <w:szCs w:val="24"/>
              </w:rPr>
              <w:sym w:font="Wingdings" w:char="F06F"/>
            </w:r>
            <w:r w:rsidRPr="00F53276">
              <w:rPr>
                <w:rFonts w:ascii="Times New Roman" w:hAnsi="Times New Roman"/>
                <w:szCs w:val="24"/>
              </w:rPr>
              <w:t xml:space="preserve"> Bản photo bảng điểm </w:t>
            </w:r>
          </w:p>
          <w:p w14:paraId="57E5DF4F" w14:textId="77777777" w:rsidR="00BE775C" w:rsidRPr="00F53276" w:rsidRDefault="00BE775C" w:rsidP="00BE775C">
            <w:pPr>
              <w:tabs>
                <w:tab w:val="left" w:pos="1701"/>
                <w:tab w:val="right" w:leader="dot" w:pos="10530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ab/>
            </w:r>
            <w:r w:rsidRPr="00F53276">
              <w:rPr>
                <w:rFonts w:ascii="Times New Roman" w:hAnsi="Times New Roman"/>
                <w:szCs w:val="24"/>
              </w:rPr>
              <w:sym w:font="Wingdings" w:char="F06F"/>
            </w:r>
            <w:r w:rsidRPr="00F53276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Cs w:val="24"/>
              </w:rPr>
              <w:t xml:space="preserve">User/password (CC </w:t>
            </w:r>
            <w:r w:rsidRPr="00E1034F">
              <w:rPr>
                <w:rFonts w:ascii="Times New Roman" w:hAnsi="Times New Roman"/>
                <w:szCs w:val="24"/>
              </w:rPr>
              <w:t>TOEFL IBT</w:t>
            </w:r>
            <w:r>
              <w:rPr>
                <w:rFonts w:ascii="Times New Roman" w:hAnsi="Times New Roman"/>
                <w:szCs w:val="24"/>
              </w:rPr>
              <w:t>)</w:t>
            </w:r>
            <w:r w:rsidRPr="00F5327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8B4C765" w14:textId="77777777" w:rsidR="00BE775C" w:rsidRPr="00F53276" w:rsidRDefault="00BE775C" w:rsidP="00BE775C">
            <w:pPr>
              <w:tabs>
                <w:tab w:val="left" w:pos="1701"/>
                <w:tab w:val="right" w:leader="dot" w:pos="10530"/>
              </w:tabs>
              <w:spacing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F53276">
              <w:rPr>
                <w:rFonts w:ascii="Times New Roman" w:hAnsi="Times New Roman"/>
                <w:szCs w:val="24"/>
              </w:rPr>
              <w:tab/>
            </w:r>
            <w:r w:rsidRPr="00F53276">
              <w:rPr>
                <w:rFonts w:ascii="Times New Roman" w:hAnsi="Times New Roman"/>
                <w:szCs w:val="24"/>
              </w:rPr>
              <w:sym w:font="Wingdings" w:char="F06F"/>
            </w:r>
            <w:r w:rsidRPr="00F53276">
              <w:rPr>
                <w:rFonts w:ascii="Times New Roman" w:hAnsi="Times New Roman"/>
                <w:szCs w:val="24"/>
              </w:rPr>
              <w:t xml:space="preserve"> Khác</w:t>
            </w:r>
            <w:r w:rsidRPr="00F5327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A524489" w14:textId="77777777" w:rsidR="00BE775C" w:rsidRPr="002C52C5" w:rsidRDefault="00BE775C" w:rsidP="00BE775C">
            <w:pPr>
              <w:tabs>
                <w:tab w:val="left" w:leader="dot" w:pos="720"/>
                <w:tab w:val="right" w:leader="dot" w:pos="6660"/>
                <w:tab w:val="right" w:leader="dot" w:pos="10530"/>
              </w:tabs>
              <w:spacing w:line="360" w:lineRule="auto"/>
              <w:rPr>
                <w:rFonts w:ascii="Times New Roman" w:hAnsi="Times New Roman"/>
                <w:b/>
                <w:i/>
                <w:szCs w:val="24"/>
              </w:rPr>
            </w:pPr>
            <w:r w:rsidRPr="002C52C5">
              <w:rPr>
                <w:rFonts w:ascii="Times New Roman" w:hAnsi="Times New Roman"/>
                <w:b/>
                <w:i/>
                <w:szCs w:val="24"/>
              </w:rPr>
              <w:t xml:space="preserve">Ghi chú: </w:t>
            </w:r>
            <w:r w:rsidRPr="002C52C5">
              <w:rPr>
                <w:rFonts w:ascii="Times New Roman" w:hAnsi="Times New Roman"/>
                <w:i/>
                <w:szCs w:val="24"/>
              </w:rPr>
              <w:t>Đối với chứng chỉ Giáo dục Quốc phòng, Giáo dục thể chất</w:t>
            </w:r>
            <w:r>
              <w:rPr>
                <w:rFonts w:ascii="Times New Roman" w:hAnsi="Times New Roman"/>
                <w:b/>
                <w:i/>
                <w:szCs w:val="24"/>
              </w:rPr>
              <w:t xml:space="preserve"> </w:t>
            </w:r>
            <w:r w:rsidRPr="002C52C5">
              <w:rPr>
                <w:rFonts w:ascii="Times New Roman" w:hAnsi="Times New Roman"/>
                <w:i/>
                <w:szCs w:val="24"/>
              </w:rPr>
              <w:t xml:space="preserve">phải kèm theo bảng điểm hoặc giấy xác nhận tại trường đã học. </w:t>
            </w:r>
          </w:p>
          <w:p w14:paraId="45D336A7" w14:textId="55843E4E" w:rsidR="00F91AE7" w:rsidRPr="00E47BC0" w:rsidRDefault="00BE775C" w:rsidP="00E47BC0">
            <w:pPr>
              <w:tabs>
                <w:tab w:val="right" w:leader="dot" w:pos="10260"/>
              </w:tabs>
              <w:spacing w:before="120" w:line="360" w:lineRule="auto"/>
              <w:rPr>
                <w:rFonts w:ascii="Times New Roman" w:hAnsi="Times New Roman"/>
                <w:szCs w:val="24"/>
              </w:rPr>
            </w:pPr>
            <w:r w:rsidRPr="002C52C5">
              <w:rPr>
                <w:rFonts w:ascii="Times New Roman" w:hAnsi="Times New Roman"/>
                <w:szCs w:val="24"/>
              </w:rPr>
              <w:t xml:space="preserve">Tôi cam kết đây là chứng chỉ/ bảng điểm hợp pháp, nếu sai </w:t>
            </w:r>
            <w:r w:rsidRPr="002C52C5">
              <w:rPr>
                <w:rFonts w:ascii="Times New Roman" w:hAnsi="Times New Roman"/>
                <w:bCs/>
                <w:szCs w:val="24"/>
              </w:rPr>
              <w:t xml:space="preserve">sẽ bị hủy kết quả </w:t>
            </w:r>
            <w:r w:rsidRPr="002C52C5">
              <w:rPr>
                <w:rFonts w:ascii="Times New Roman" w:hAnsi="Times New Roman"/>
                <w:szCs w:val="24"/>
              </w:rPr>
              <w:t xml:space="preserve">miễn </w:t>
            </w:r>
            <w:r>
              <w:rPr>
                <w:rFonts w:ascii="Times New Roman" w:hAnsi="Times New Roman"/>
                <w:szCs w:val="24"/>
              </w:rPr>
              <w:t>học phần</w:t>
            </w:r>
            <w:r w:rsidRPr="002C52C5">
              <w:rPr>
                <w:rFonts w:ascii="Times New Roman" w:hAnsi="Times New Roman"/>
                <w:bCs/>
                <w:szCs w:val="24"/>
              </w:rPr>
              <w:t xml:space="preserve"> và nhận hình thức xử lý kỷ luật theo quy định của nhà trường.</w:t>
            </w:r>
          </w:p>
        </w:tc>
      </w:tr>
      <w:tr w:rsidR="00E47BC0" w14:paraId="1518D59E" w14:textId="77777777" w:rsidTr="00E47BC0">
        <w:trPr>
          <w:trHeight w:val="3524"/>
        </w:trPr>
        <w:tc>
          <w:tcPr>
            <w:tcW w:w="5222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961B78C" w14:textId="77777777" w:rsidR="00E47BC0" w:rsidRPr="00A12B01" w:rsidRDefault="00E47BC0" w:rsidP="00F91AE7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</w:tc>
        <w:tc>
          <w:tcPr>
            <w:tcW w:w="5223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2D674C1" w14:textId="77777777" w:rsidR="00E47BC0" w:rsidRDefault="00E47BC0" w:rsidP="00E47BC0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10"/>
                <w:szCs w:val="10"/>
              </w:rPr>
            </w:pP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>TP. HCM, ngày</w:t>
            </w:r>
            <w:r w:rsidRPr="00A12B01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>tháng</w:t>
            </w:r>
            <w:r w:rsidRPr="00A12B01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năm </w:t>
            </w:r>
            <w:r w:rsidRPr="00A12B01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</w:p>
          <w:p w14:paraId="63B3BAE1" w14:textId="77777777" w:rsidR="00E47BC0" w:rsidRDefault="00E47BC0" w:rsidP="00F91AE7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A12B01">
              <w:rPr>
                <w:rFonts w:ascii="Times New Roman" w:hAnsi="Times New Roman" w:cs="Times New Roman"/>
                <w:b/>
                <w:sz w:val="26"/>
                <w:szCs w:val="26"/>
              </w:rPr>
              <w:t>Người làm đơn</w:t>
            </w:r>
          </w:p>
          <w:p w14:paraId="5808746E" w14:textId="77777777" w:rsidR="00E47BC0" w:rsidRDefault="00E47BC0" w:rsidP="00F91AE7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>(Ký</w:t>
            </w: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,</w:t>
            </w: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ghi rõ họ tên</w:t>
            </w: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)</w:t>
            </w:r>
          </w:p>
          <w:p w14:paraId="34C599AD" w14:textId="77777777" w:rsidR="00E47BC0" w:rsidRDefault="00E47BC0" w:rsidP="00E47BC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2DECD7F4" w14:textId="77777777" w:rsidR="00E47BC0" w:rsidRDefault="00E47BC0" w:rsidP="00E47BC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2343CF85" w14:textId="10179EAC" w:rsidR="00E47BC0" w:rsidRDefault="00E47BC0" w:rsidP="00E47BC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752ED65E" w14:textId="20E2C298" w:rsidR="00E47BC0" w:rsidRDefault="00E47BC0" w:rsidP="00E47BC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3650112B" w14:textId="38AF7131" w:rsidR="00E47BC0" w:rsidRDefault="00E47BC0" w:rsidP="00E47BC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3D964516" w14:textId="48E52021" w:rsidR="00E47BC0" w:rsidRDefault="00E47BC0" w:rsidP="00E47BC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190E623D" w14:textId="774A7392" w:rsidR="00E47BC0" w:rsidRDefault="00E47BC0" w:rsidP="00E47BC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7E40A218" w14:textId="10976EE1" w:rsidR="00E47BC0" w:rsidRDefault="00E47BC0" w:rsidP="00E47BC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1C856078" w14:textId="43D28DF2" w:rsidR="00E47BC0" w:rsidRDefault="00E47BC0" w:rsidP="00E47BC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7F9C5926" w14:textId="2C14F7A6" w:rsidR="00E47BC0" w:rsidRDefault="00E47BC0" w:rsidP="00E47BC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3B6D6410" w14:textId="6EA47B99" w:rsidR="00E47BC0" w:rsidRDefault="00E47BC0" w:rsidP="00E47BC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372688DB" w14:textId="5C5CFF2A" w:rsidR="00E47BC0" w:rsidRDefault="00E47BC0" w:rsidP="00E47BC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76B5E4A4" w14:textId="3B11677B" w:rsidR="00E47BC0" w:rsidRDefault="00E47BC0" w:rsidP="00E47BC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25BBB5EC" w14:textId="2D3EE937" w:rsidR="00E47BC0" w:rsidRDefault="00E47BC0" w:rsidP="00E47BC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6185AB96" w14:textId="601473B4" w:rsidR="00E47BC0" w:rsidRDefault="00E47BC0" w:rsidP="00E47BC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0BA7B4E8" w14:textId="3BD3ED11" w:rsidR="00E47BC0" w:rsidRDefault="00E47BC0" w:rsidP="00E47BC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4C3A7546" w14:textId="79B1DEEF" w:rsidR="00E47BC0" w:rsidRDefault="00E47BC0" w:rsidP="00E47BC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37C2753B" w14:textId="3A181C65" w:rsidR="00E47BC0" w:rsidRDefault="00E47BC0" w:rsidP="00E47BC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4A061EDD" w14:textId="77777777" w:rsidR="00E47BC0" w:rsidRDefault="00E47BC0" w:rsidP="00E47BC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47FB7734" w14:textId="72257D46" w:rsidR="00E47BC0" w:rsidRPr="00E47BC0" w:rsidRDefault="00E47BC0" w:rsidP="00E47BC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</w:tc>
      </w:tr>
      <w:tr w:rsidR="00C06923" w14:paraId="7BBD8735" w14:textId="77777777" w:rsidTr="00E47BC0">
        <w:trPr>
          <w:trHeight w:val="704"/>
        </w:trPr>
        <w:tc>
          <w:tcPr>
            <w:tcW w:w="10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1697F69" w14:textId="0415C9D0" w:rsidR="00C06923" w:rsidRDefault="008869F8" w:rsidP="001053F2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 xml:space="preserve">II. </w:t>
            </w:r>
            <w:r w:rsidR="00C0692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2E3D2B94" w14:textId="162D7174" w:rsidR="008B0690" w:rsidRPr="008B0690" w:rsidRDefault="008B0690" w:rsidP="0090538C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</w:tc>
      </w:tr>
      <w:tr w:rsidR="00C06923" w14:paraId="4C20FD0C" w14:textId="77777777" w:rsidTr="00F91AE7">
        <w:tc>
          <w:tcPr>
            <w:tcW w:w="10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32B66" w14:textId="77777777" w:rsidR="00BE775C" w:rsidRPr="00FD284C" w:rsidRDefault="00BE775C" w:rsidP="00BE775C">
            <w:pPr>
              <w:pStyle w:val="ListParagraph"/>
              <w:numPr>
                <w:ilvl w:val="0"/>
                <w:numId w:val="6"/>
              </w:numPr>
              <w:tabs>
                <w:tab w:val="right" w:leader="dot" w:pos="10206"/>
                <w:tab w:val="right" w:leader="dot" w:pos="10530"/>
              </w:tabs>
              <w:spacing w:before="120"/>
              <w:ind w:left="426" w:hanging="426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Kết quả hậu kiểm chứng chỉ</w:t>
            </w:r>
          </w:p>
          <w:p w14:paraId="1D94BD1A" w14:textId="77777777" w:rsidR="00BE775C" w:rsidRDefault="00BE775C" w:rsidP="00BE775C">
            <w:pPr>
              <w:tabs>
                <w:tab w:val="left" w:pos="5670"/>
              </w:tabs>
              <w:spacing w:before="120"/>
              <w:ind w:left="426"/>
              <w:rPr>
                <w:rFonts w:ascii="Times New Roman" w:hAnsi="Times New Roman"/>
                <w:sz w:val="26"/>
                <w:szCs w:val="26"/>
              </w:rPr>
            </w:pPr>
            <w:r w:rsidRPr="00467E27">
              <w:rPr>
                <w:rFonts w:ascii="Times New Roman" w:hAnsi="Times New Roman"/>
                <w:sz w:val="26"/>
                <w:szCs w:val="26"/>
              </w:rPr>
              <w:sym w:font="Wingdings" w:char="F0D8"/>
            </w:r>
            <w:r w:rsidRPr="00467E27">
              <w:rPr>
                <w:rFonts w:ascii="Times New Roman" w:hAnsi="Times New Roman"/>
                <w:sz w:val="26"/>
                <w:szCs w:val="26"/>
              </w:rPr>
              <w:t xml:space="preserve"> Xác thực chứng chỉ tại website:</w:t>
            </w:r>
          </w:p>
          <w:p w14:paraId="6E274823" w14:textId="77777777" w:rsidR="00BE775C" w:rsidRDefault="00BE775C" w:rsidP="00BE775C">
            <w:pPr>
              <w:tabs>
                <w:tab w:val="left" w:pos="5670"/>
              </w:tabs>
              <w:spacing w:before="120"/>
              <w:ind w:left="709"/>
            </w:pPr>
            <w:r w:rsidRPr="00890E87">
              <w:sym w:font="Wingdings" w:char="F06F"/>
            </w:r>
            <w:r w:rsidRPr="007866CC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</w:rPr>
              <w:t>Bản chụp màn hình xác thực chứng chỉ</w:t>
            </w:r>
          </w:p>
          <w:p w14:paraId="740761AB" w14:textId="77777777" w:rsidR="00BE775C" w:rsidRDefault="00BE775C" w:rsidP="00BE775C">
            <w:pPr>
              <w:tabs>
                <w:tab w:val="left" w:pos="5670"/>
              </w:tabs>
              <w:spacing w:before="120"/>
              <w:ind w:left="426"/>
              <w:rPr>
                <w:rFonts w:ascii="Times New Roman" w:hAnsi="Times New Roman"/>
                <w:sz w:val="26"/>
                <w:szCs w:val="26"/>
              </w:rPr>
            </w:pPr>
            <w:r w:rsidRPr="00467E27">
              <w:rPr>
                <w:rFonts w:ascii="Times New Roman" w:hAnsi="Times New Roman"/>
                <w:sz w:val="26"/>
                <w:szCs w:val="26"/>
              </w:rPr>
              <w:sym w:font="Wingdings" w:char="F0D8"/>
            </w:r>
            <w:r w:rsidRPr="00467E27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</w:rPr>
              <w:t>Xác thực chứng chỉ do đơn vị ngoài trường cấp:</w:t>
            </w:r>
          </w:p>
          <w:p w14:paraId="5A3AE02B" w14:textId="77777777" w:rsidR="00BE775C" w:rsidRDefault="00BE775C" w:rsidP="00BE775C">
            <w:pPr>
              <w:tabs>
                <w:tab w:val="right" w:leader="dot" w:pos="9638"/>
              </w:tabs>
              <w:spacing w:before="120"/>
              <w:ind w:left="709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Đơn vị phúc đáp công văn:</w:t>
            </w:r>
            <w:r w:rsidRPr="00467E2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FB6C5FD" w14:textId="77777777" w:rsidR="00BE775C" w:rsidRDefault="00BE775C" w:rsidP="00BE775C">
            <w:pPr>
              <w:tabs>
                <w:tab w:val="left" w:leader="dot" w:pos="5670"/>
                <w:tab w:val="right" w:leader="dot" w:pos="9638"/>
              </w:tabs>
              <w:spacing w:before="120"/>
              <w:ind w:left="709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 xml:space="preserve">Số công văn: </w:t>
            </w:r>
            <w:r w:rsidRPr="00467E27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26"/>
                <w:szCs w:val="26"/>
              </w:rPr>
              <w:t>Ngày:</w:t>
            </w:r>
            <w:r w:rsidRPr="00467E2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1D631C2" w14:textId="77777777" w:rsidR="00BE775C" w:rsidRDefault="00BE775C" w:rsidP="00BE775C">
            <w:pPr>
              <w:tabs>
                <w:tab w:val="left" w:pos="5670"/>
              </w:tabs>
              <w:spacing w:before="120"/>
              <w:ind w:left="426"/>
              <w:rPr>
                <w:rFonts w:ascii="Times New Roman" w:hAnsi="Times New Roman"/>
                <w:sz w:val="26"/>
                <w:szCs w:val="26"/>
              </w:rPr>
            </w:pPr>
            <w:r w:rsidRPr="00467E27">
              <w:rPr>
                <w:rFonts w:ascii="Times New Roman" w:hAnsi="Times New Roman"/>
                <w:sz w:val="26"/>
                <w:szCs w:val="26"/>
              </w:rPr>
              <w:sym w:font="Wingdings" w:char="F0D8"/>
            </w:r>
            <w:r w:rsidRPr="00467E27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</w:rPr>
              <w:t>Kết quả xác thực chứng chỉ:</w:t>
            </w:r>
          </w:p>
          <w:p w14:paraId="513FB7D1" w14:textId="77777777" w:rsidR="00BE775C" w:rsidRDefault="00BE775C" w:rsidP="00BE775C">
            <w:pPr>
              <w:tabs>
                <w:tab w:val="left" w:pos="5670"/>
              </w:tabs>
              <w:spacing w:before="120"/>
              <w:ind w:left="709"/>
              <w:rPr>
                <w:rFonts w:ascii="Times New Roman" w:hAnsi="Times New Roman"/>
                <w:sz w:val="26"/>
                <w:szCs w:val="26"/>
              </w:rPr>
            </w:pPr>
            <w:r w:rsidRPr="00890E87">
              <w:sym w:font="Wingdings" w:char="F06F"/>
            </w:r>
            <w:r w:rsidRPr="007866CC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Chứng chỉ đúng </w:t>
            </w:r>
          </w:p>
          <w:p w14:paraId="147BACB0" w14:textId="77777777" w:rsidR="00BE775C" w:rsidRDefault="00BE775C" w:rsidP="00BE775C">
            <w:pPr>
              <w:tabs>
                <w:tab w:val="left" w:pos="5670"/>
              </w:tabs>
              <w:spacing w:before="120"/>
              <w:ind w:left="709"/>
              <w:rPr>
                <w:rFonts w:ascii="Times New Roman" w:hAnsi="Times New Roman"/>
                <w:sz w:val="26"/>
                <w:szCs w:val="26"/>
              </w:rPr>
            </w:pPr>
            <w:r w:rsidRPr="00890E87">
              <w:sym w:font="Wingdings" w:char="F06F"/>
            </w:r>
            <w:r w:rsidRPr="007866CC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</w:rPr>
              <w:t>Chứng chỉ không đúng</w:t>
            </w:r>
          </w:p>
          <w:p w14:paraId="679C94A8" w14:textId="42C8619C" w:rsidR="00BE775C" w:rsidRPr="00126C35" w:rsidRDefault="00BE775C" w:rsidP="00B5648A">
            <w:pPr>
              <w:tabs>
                <w:tab w:val="left" w:leader="dot" w:pos="3014"/>
                <w:tab w:val="left" w:leader="dot" w:pos="4289"/>
                <w:tab w:val="left" w:leader="dot" w:pos="5707"/>
              </w:tabs>
              <w:spacing w:before="240" w:after="120"/>
              <w:ind w:left="425"/>
              <w:rPr>
                <w:rFonts w:ascii="Times New Roman" w:hAnsi="Times New Roman"/>
                <w:szCs w:val="24"/>
              </w:rPr>
            </w:pPr>
            <w:r w:rsidRPr="008260BE">
              <w:rPr>
                <w:rFonts w:ascii="Times New Roman" w:hAnsi="Times New Roman"/>
                <w:sz w:val="26"/>
                <w:szCs w:val="26"/>
              </w:rPr>
              <w:t>Ngày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kiểm tra</w:t>
            </w:r>
            <w:r w:rsidR="00B5648A">
              <w:rPr>
                <w:rFonts w:ascii="Times New Roman" w:hAnsi="Times New Roman"/>
                <w:sz w:val="26"/>
                <w:szCs w:val="26"/>
              </w:rPr>
              <w:t xml:space="preserve">: </w:t>
            </w:r>
            <w:r w:rsidRPr="00790A9D">
              <w:rPr>
                <w:rFonts w:ascii="Times New Roman" w:hAnsi="Times New Roman"/>
                <w:sz w:val="12"/>
                <w:szCs w:val="12"/>
              </w:rPr>
              <w:tab/>
            </w:r>
            <w:r>
              <w:rPr>
                <w:rFonts w:ascii="Times New Roman" w:hAnsi="Times New Roman"/>
                <w:sz w:val="26"/>
                <w:szCs w:val="26"/>
              </w:rPr>
              <w:t>/</w:t>
            </w:r>
            <w:r w:rsidRPr="00790A9D">
              <w:rPr>
                <w:rFonts w:ascii="Times New Roman" w:hAnsi="Times New Roman"/>
                <w:sz w:val="12"/>
                <w:szCs w:val="12"/>
              </w:rPr>
              <w:tab/>
            </w:r>
            <w:r>
              <w:rPr>
                <w:rFonts w:ascii="Times New Roman" w:hAnsi="Times New Roman"/>
                <w:sz w:val="26"/>
                <w:szCs w:val="26"/>
              </w:rPr>
              <w:t>/</w:t>
            </w:r>
            <w:r w:rsidRPr="00790A9D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7CFFDE20" w14:textId="77777777" w:rsidR="00BE775C" w:rsidRDefault="00BE775C" w:rsidP="00BE775C">
            <w:pPr>
              <w:tabs>
                <w:tab w:val="left" w:leader="dot" w:pos="6237"/>
                <w:tab w:val="left" w:leader="dot" w:pos="9638"/>
              </w:tabs>
              <w:spacing w:before="240" w:after="24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1482B">
              <w:rPr>
                <w:rFonts w:ascii="Times New Roman" w:hAnsi="Times New Roman"/>
                <w:sz w:val="26"/>
                <w:szCs w:val="26"/>
              </w:rPr>
              <w:t>Họ và tên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người kiểm tra</w:t>
            </w:r>
            <w:r w:rsidRPr="0021482B">
              <w:rPr>
                <w:rFonts w:ascii="Times New Roman" w:hAnsi="Times New Roman"/>
                <w:sz w:val="26"/>
                <w:szCs w:val="26"/>
              </w:rPr>
              <w:t>:</w:t>
            </w:r>
            <w:r w:rsidRPr="001D215B">
              <w:rPr>
                <w:rFonts w:ascii="Times New Roman" w:hAnsi="Times New Roman"/>
                <w:sz w:val="10"/>
                <w:szCs w:val="10"/>
              </w:rPr>
              <w:tab/>
            </w:r>
            <w:r w:rsidRPr="0021482B">
              <w:rPr>
                <w:rFonts w:ascii="Times New Roman" w:hAnsi="Times New Roman"/>
                <w:sz w:val="26"/>
                <w:szCs w:val="26"/>
              </w:rPr>
              <w:t>Chữ ký:</w:t>
            </w:r>
            <w:r w:rsidRPr="001D215B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020F9EE" w14:textId="68F4071C" w:rsidR="00C06923" w:rsidRPr="00C06923" w:rsidRDefault="00C06923" w:rsidP="0090538C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BE775C" w14:paraId="695D242F" w14:textId="77777777" w:rsidTr="00F91AE7">
        <w:tc>
          <w:tcPr>
            <w:tcW w:w="10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067ED" w14:textId="2BC9E933" w:rsidR="00BE775C" w:rsidRPr="00F564EA" w:rsidRDefault="00BE775C" w:rsidP="00BE775C">
            <w:pPr>
              <w:pStyle w:val="ListParagraph"/>
              <w:numPr>
                <w:ilvl w:val="0"/>
                <w:numId w:val="6"/>
              </w:numPr>
              <w:tabs>
                <w:tab w:val="right" w:leader="dot" w:pos="10206"/>
                <w:tab w:val="right" w:leader="dot" w:pos="10530"/>
              </w:tabs>
              <w:spacing w:before="120"/>
              <w:ind w:left="426" w:hanging="426"/>
              <w:rPr>
                <w:rFonts w:ascii="Times New Roman" w:hAnsi="Times New Roman"/>
                <w:b/>
                <w:sz w:val="26"/>
                <w:szCs w:val="26"/>
              </w:rPr>
            </w:pPr>
            <w:r w:rsidRPr="00F564EA">
              <w:rPr>
                <w:rFonts w:ascii="Times New Roman" w:hAnsi="Times New Roman"/>
                <w:b/>
                <w:sz w:val="26"/>
                <w:szCs w:val="26"/>
              </w:rPr>
              <w:t>Ý kiến của Trưởng</w:t>
            </w:r>
            <w:r w:rsidR="00B5648A">
              <w:rPr>
                <w:rFonts w:ascii="Times New Roman" w:hAnsi="Times New Roman"/>
                <w:b/>
                <w:sz w:val="26"/>
                <w:szCs w:val="26"/>
              </w:rPr>
              <w:t xml:space="preserve"> p</w:t>
            </w:r>
            <w:r w:rsidRPr="00F564EA">
              <w:rPr>
                <w:rFonts w:ascii="Times New Roman" w:hAnsi="Times New Roman"/>
                <w:b/>
                <w:sz w:val="26"/>
                <w:szCs w:val="26"/>
              </w:rPr>
              <w:t>hòng Đào tạo Đại học:</w:t>
            </w:r>
          </w:p>
          <w:p w14:paraId="519FD4A0" w14:textId="77777777" w:rsidR="00BE775C" w:rsidRPr="00D25B4A" w:rsidRDefault="00BE775C" w:rsidP="00BE775C">
            <w:pPr>
              <w:spacing w:before="120"/>
              <w:ind w:left="426"/>
              <w:rPr>
                <w:rFonts w:ascii="Times New Roman" w:hAnsi="Times New Roman"/>
                <w:szCs w:val="24"/>
              </w:rPr>
            </w:pPr>
            <w:r w:rsidRPr="00890E87">
              <w:sym w:font="Wingdings" w:char="F06F"/>
            </w:r>
            <w:r w:rsidRPr="007866CC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</w:rPr>
              <w:t>Đ</w:t>
            </w:r>
            <w:r w:rsidRPr="0021482B">
              <w:rPr>
                <w:rFonts w:ascii="Times New Roman" w:hAnsi="Times New Roman"/>
                <w:sz w:val="26"/>
                <w:szCs w:val="26"/>
              </w:rPr>
              <w:t>ồng ý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miễn </w:t>
            </w:r>
            <w:r w:rsidRPr="000D00FA">
              <w:rPr>
                <w:rFonts w:ascii="Times New Roman" w:hAnsi="Times New Roman"/>
                <w:sz w:val="26"/>
                <w:szCs w:val="26"/>
              </w:rPr>
              <w:t>học phần</w:t>
            </w:r>
            <w:r w:rsidRPr="007866CC">
              <w:rPr>
                <w:rFonts w:ascii="Times New Roman" w:hAnsi="Times New Roman"/>
                <w:sz w:val="10"/>
                <w:szCs w:val="10"/>
              </w:rPr>
              <w:tab/>
            </w:r>
            <w:r w:rsidRPr="007B746E">
              <w:sym w:font="Wingdings" w:char="F06F"/>
            </w:r>
            <w:r w:rsidRPr="007866CC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Cs w:val="24"/>
              </w:rPr>
              <w:t>Không đ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ồng ý miễn </w:t>
            </w:r>
            <w:r w:rsidRPr="000D00FA">
              <w:rPr>
                <w:rFonts w:ascii="Times New Roman" w:hAnsi="Times New Roman"/>
                <w:sz w:val="26"/>
                <w:szCs w:val="26"/>
              </w:rPr>
              <w:t>học phần</w:t>
            </w:r>
            <w:r w:rsidRPr="007866CC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BACDCAE" w14:textId="1EF4EFBE" w:rsidR="00BE775C" w:rsidRDefault="00BE775C" w:rsidP="00BE775C">
            <w:pPr>
              <w:tabs>
                <w:tab w:val="right" w:leader="dot" w:pos="9638"/>
              </w:tabs>
              <w:spacing w:before="120"/>
              <w:ind w:left="426"/>
              <w:rPr>
                <w:rFonts w:ascii="Times New Roman" w:hAnsi="Times New Roman"/>
                <w:sz w:val="10"/>
                <w:szCs w:val="10"/>
              </w:rPr>
            </w:pPr>
            <w:r w:rsidRPr="0021482B">
              <w:rPr>
                <w:rFonts w:ascii="Times New Roman" w:hAnsi="Times New Roman"/>
                <w:sz w:val="26"/>
                <w:szCs w:val="26"/>
              </w:rPr>
              <w:t>Lý do:</w:t>
            </w:r>
            <w:r w:rsidRPr="0021482B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59DFBAE" w14:textId="3AE4C245" w:rsidR="00B5648A" w:rsidRDefault="00B5648A" w:rsidP="00B5648A">
            <w:pPr>
              <w:tabs>
                <w:tab w:val="right" w:leader="dot" w:pos="9638"/>
              </w:tabs>
              <w:spacing w:before="24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1482B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4FD988C" w14:textId="3FD217A3" w:rsidR="00B5648A" w:rsidRPr="0021482B" w:rsidRDefault="00B5648A" w:rsidP="00BE775C">
            <w:pPr>
              <w:tabs>
                <w:tab w:val="right" w:leader="dot" w:pos="9638"/>
              </w:tabs>
              <w:spacing w:before="120"/>
              <w:ind w:left="426"/>
              <w:rPr>
                <w:rFonts w:ascii="Times New Roman" w:hAnsi="Times New Roman"/>
                <w:sz w:val="26"/>
                <w:szCs w:val="26"/>
              </w:rPr>
            </w:pPr>
            <w:r w:rsidRPr="0021482B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8E28F2F" w14:textId="77777777" w:rsidR="00B5648A" w:rsidRDefault="00B5648A" w:rsidP="00BE775C">
            <w:pPr>
              <w:tabs>
                <w:tab w:val="left" w:leader="dot" w:pos="1560"/>
                <w:tab w:val="left" w:leader="dot" w:pos="2127"/>
                <w:tab w:val="left" w:leader="dot" w:pos="2694"/>
                <w:tab w:val="left" w:leader="dot" w:pos="5670"/>
                <w:tab w:val="left" w:leader="dot" w:pos="7938"/>
                <w:tab w:val="left" w:leader="dot" w:pos="9638"/>
              </w:tabs>
              <w:spacing w:before="120"/>
              <w:ind w:left="426"/>
              <w:rPr>
                <w:rFonts w:ascii="Times New Roman" w:hAnsi="Times New Roman"/>
                <w:sz w:val="26"/>
                <w:szCs w:val="26"/>
              </w:rPr>
            </w:pPr>
          </w:p>
          <w:p w14:paraId="0D7B94E1" w14:textId="19C22A6E" w:rsidR="00BE775C" w:rsidRDefault="00BE775C" w:rsidP="00BE775C">
            <w:pPr>
              <w:tabs>
                <w:tab w:val="left" w:leader="dot" w:pos="1560"/>
                <w:tab w:val="left" w:leader="dot" w:pos="2127"/>
                <w:tab w:val="left" w:leader="dot" w:pos="2694"/>
                <w:tab w:val="left" w:leader="dot" w:pos="5670"/>
                <w:tab w:val="left" w:leader="dot" w:pos="7938"/>
                <w:tab w:val="left" w:leader="dot" w:pos="9638"/>
              </w:tabs>
              <w:spacing w:before="120"/>
              <w:ind w:left="426"/>
              <w:rPr>
                <w:rFonts w:ascii="Times New Roman" w:hAnsi="Times New Roman"/>
                <w:sz w:val="10"/>
                <w:szCs w:val="10"/>
              </w:rPr>
            </w:pPr>
            <w:r w:rsidRPr="008260BE">
              <w:rPr>
                <w:rFonts w:ascii="Times New Roman" w:hAnsi="Times New Roman"/>
                <w:sz w:val="26"/>
                <w:szCs w:val="26"/>
              </w:rPr>
              <w:t>Ngày</w:t>
            </w:r>
            <w:r w:rsidRPr="00790A9D">
              <w:rPr>
                <w:rFonts w:ascii="Times New Roman" w:hAnsi="Times New Roman"/>
                <w:sz w:val="12"/>
                <w:szCs w:val="12"/>
              </w:rPr>
              <w:tab/>
            </w:r>
            <w:r>
              <w:rPr>
                <w:rFonts w:ascii="Times New Roman" w:hAnsi="Times New Roman"/>
                <w:sz w:val="26"/>
                <w:szCs w:val="26"/>
              </w:rPr>
              <w:t>/</w:t>
            </w:r>
            <w:r w:rsidRPr="00790A9D">
              <w:rPr>
                <w:rFonts w:ascii="Times New Roman" w:hAnsi="Times New Roman"/>
                <w:sz w:val="12"/>
                <w:szCs w:val="12"/>
              </w:rPr>
              <w:tab/>
            </w:r>
            <w:r>
              <w:rPr>
                <w:rFonts w:ascii="Times New Roman" w:hAnsi="Times New Roman"/>
                <w:sz w:val="26"/>
                <w:szCs w:val="26"/>
              </w:rPr>
              <w:t>/</w:t>
            </w:r>
            <w:r w:rsidRPr="00790A9D">
              <w:rPr>
                <w:rFonts w:ascii="Times New Roman" w:hAnsi="Times New Roman"/>
                <w:sz w:val="12"/>
                <w:szCs w:val="12"/>
              </w:rPr>
              <w:tab/>
            </w:r>
            <w:r w:rsidRPr="0021482B">
              <w:rPr>
                <w:rFonts w:ascii="Times New Roman" w:hAnsi="Times New Roman"/>
                <w:sz w:val="26"/>
                <w:szCs w:val="26"/>
              </w:rPr>
              <w:t>Họ và tên:</w:t>
            </w:r>
            <w:r w:rsidRPr="001D215B">
              <w:rPr>
                <w:rFonts w:ascii="Times New Roman" w:hAnsi="Times New Roman"/>
                <w:sz w:val="10"/>
                <w:szCs w:val="10"/>
              </w:rPr>
              <w:tab/>
            </w:r>
            <w:r w:rsidRPr="0021482B">
              <w:rPr>
                <w:rFonts w:ascii="Times New Roman" w:hAnsi="Times New Roman"/>
                <w:sz w:val="26"/>
                <w:szCs w:val="26"/>
              </w:rPr>
              <w:t>Chức vụ:</w:t>
            </w:r>
            <w:r w:rsidRPr="001D215B">
              <w:rPr>
                <w:rFonts w:ascii="Times New Roman" w:hAnsi="Times New Roman"/>
                <w:sz w:val="10"/>
                <w:szCs w:val="10"/>
              </w:rPr>
              <w:tab/>
            </w:r>
            <w:r w:rsidRPr="0021482B">
              <w:rPr>
                <w:rFonts w:ascii="Times New Roman" w:hAnsi="Times New Roman"/>
                <w:sz w:val="26"/>
                <w:szCs w:val="26"/>
              </w:rPr>
              <w:t>Chữ ký:</w:t>
            </w:r>
            <w:r w:rsidRPr="001D215B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18012C7" w14:textId="137869B2" w:rsidR="00B5648A" w:rsidRPr="00B5648A" w:rsidRDefault="00B5648A" w:rsidP="00BE775C">
            <w:pPr>
              <w:tabs>
                <w:tab w:val="left" w:leader="dot" w:pos="1560"/>
                <w:tab w:val="left" w:leader="dot" w:pos="2127"/>
                <w:tab w:val="left" w:leader="dot" w:pos="2694"/>
                <w:tab w:val="left" w:leader="dot" w:pos="5670"/>
                <w:tab w:val="left" w:leader="dot" w:pos="7938"/>
                <w:tab w:val="left" w:leader="dot" w:pos="9638"/>
              </w:tabs>
              <w:spacing w:before="120"/>
              <w:ind w:left="426"/>
              <w:rPr>
                <w:rFonts w:ascii="Times New Roman" w:hAnsi="Times New Roman"/>
                <w:sz w:val="26"/>
                <w:szCs w:val="10"/>
              </w:rPr>
            </w:pPr>
          </w:p>
        </w:tc>
      </w:tr>
    </w:tbl>
    <w:p w14:paraId="0C083CB2" w14:textId="77777777" w:rsidR="00ED07B8" w:rsidRPr="0020428F" w:rsidRDefault="00ED07B8" w:rsidP="00210166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  <w:bookmarkStart w:id="0" w:name="_GoBack"/>
      <w:bookmarkEnd w:id="0"/>
    </w:p>
    <w:sectPr w:rsidR="00ED07B8" w:rsidRPr="0020428F" w:rsidSect="00EC6DC5">
      <w:headerReference w:type="default" r:id="rId8"/>
      <w:footerReference w:type="default" r:id="rId9"/>
      <w:pgSz w:w="11909" w:h="16834" w:code="9"/>
      <w:pgMar w:top="993" w:right="1134" w:bottom="851" w:left="1418" w:header="448" w:footer="2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514FC1" w14:textId="77777777" w:rsidR="003F6EF8" w:rsidRDefault="003F6EF8" w:rsidP="006058D9">
      <w:r>
        <w:separator/>
      </w:r>
    </w:p>
  </w:endnote>
  <w:endnote w:type="continuationSeparator" w:id="0">
    <w:p w14:paraId="598FDF4C" w14:textId="77777777" w:rsidR="003F6EF8" w:rsidRDefault="003F6EF8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072872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397A29" w14:textId="77777777" w:rsidR="003F6EF8" w:rsidRDefault="003F6EF8" w:rsidP="006058D9">
      <w:r>
        <w:separator/>
      </w:r>
    </w:p>
  </w:footnote>
  <w:footnote w:type="continuationSeparator" w:id="0">
    <w:p w14:paraId="478824D8" w14:textId="77777777" w:rsidR="003F6EF8" w:rsidRDefault="003F6EF8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CE2D3E"/>
    <w:multiLevelType w:val="hybridMultilevel"/>
    <w:tmpl w:val="422041C6"/>
    <w:lvl w:ilvl="0" w:tplc="E06C27A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D936C1"/>
    <w:multiLevelType w:val="hybridMultilevel"/>
    <w:tmpl w:val="E84648A4"/>
    <w:lvl w:ilvl="0" w:tplc="3ED25EE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785357"/>
    <w:multiLevelType w:val="hybridMultilevel"/>
    <w:tmpl w:val="95707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5393"/>
    <w:rsid w:val="00036A74"/>
    <w:rsid w:val="00036F8E"/>
    <w:rsid w:val="00037B05"/>
    <w:rsid w:val="00041136"/>
    <w:rsid w:val="00053A2C"/>
    <w:rsid w:val="00066742"/>
    <w:rsid w:val="000709EC"/>
    <w:rsid w:val="00072198"/>
    <w:rsid w:val="00080D9F"/>
    <w:rsid w:val="00090CB8"/>
    <w:rsid w:val="00092285"/>
    <w:rsid w:val="00092310"/>
    <w:rsid w:val="00093B12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1145B"/>
    <w:rsid w:val="0012456D"/>
    <w:rsid w:val="00124E5C"/>
    <w:rsid w:val="00126C35"/>
    <w:rsid w:val="00135AB3"/>
    <w:rsid w:val="00141F81"/>
    <w:rsid w:val="00145AAD"/>
    <w:rsid w:val="001729B6"/>
    <w:rsid w:val="00172AF4"/>
    <w:rsid w:val="0017480B"/>
    <w:rsid w:val="00175766"/>
    <w:rsid w:val="00176416"/>
    <w:rsid w:val="001A1C5E"/>
    <w:rsid w:val="001A65AC"/>
    <w:rsid w:val="001A7A44"/>
    <w:rsid w:val="001A7B91"/>
    <w:rsid w:val="001C182C"/>
    <w:rsid w:val="001C20A1"/>
    <w:rsid w:val="001E3DC5"/>
    <w:rsid w:val="002015B5"/>
    <w:rsid w:val="0020428F"/>
    <w:rsid w:val="00205161"/>
    <w:rsid w:val="00210166"/>
    <w:rsid w:val="00213805"/>
    <w:rsid w:val="002152A2"/>
    <w:rsid w:val="0021664E"/>
    <w:rsid w:val="002331D4"/>
    <w:rsid w:val="00242AAE"/>
    <w:rsid w:val="00250E07"/>
    <w:rsid w:val="00253BF8"/>
    <w:rsid w:val="00271481"/>
    <w:rsid w:val="002822AC"/>
    <w:rsid w:val="00284D66"/>
    <w:rsid w:val="00292451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75422"/>
    <w:rsid w:val="00390E64"/>
    <w:rsid w:val="003B33B9"/>
    <w:rsid w:val="003B33D4"/>
    <w:rsid w:val="003B43E8"/>
    <w:rsid w:val="003B4663"/>
    <w:rsid w:val="003B6F0E"/>
    <w:rsid w:val="003C1153"/>
    <w:rsid w:val="003C34C8"/>
    <w:rsid w:val="003D23DC"/>
    <w:rsid w:val="003E5148"/>
    <w:rsid w:val="003E76E3"/>
    <w:rsid w:val="003E7C35"/>
    <w:rsid w:val="003F2B4E"/>
    <w:rsid w:val="003F6EF8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73EA"/>
    <w:rsid w:val="00497A66"/>
    <w:rsid w:val="004C1A89"/>
    <w:rsid w:val="004D0448"/>
    <w:rsid w:val="004D5FD9"/>
    <w:rsid w:val="004E2994"/>
    <w:rsid w:val="004E7C82"/>
    <w:rsid w:val="00510912"/>
    <w:rsid w:val="00511FA8"/>
    <w:rsid w:val="005123D3"/>
    <w:rsid w:val="005124B9"/>
    <w:rsid w:val="0051323F"/>
    <w:rsid w:val="0052086F"/>
    <w:rsid w:val="0052607D"/>
    <w:rsid w:val="00540087"/>
    <w:rsid w:val="00544C7C"/>
    <w:rsid w:val="00551D20"/>
    <w:rsid w:val="00554257"/>
    <w:rsid w:val="00571D4A"/>
    <w:rsid w:val="00574A8A"/>
    <w:rsid w:val="0058293C"/>
    <w:rsid w:val="0058460A"/>
    <w:rsid w:val="0059244B"/>
    <w:rsid w:val="00593CE1"/>
    <w:rsid w:val="005A19B6"/>
    <w:rsid w:val="005B0113"/>
    <w:rsid w:val="005C2F46"/>
    <w:rsid w:val="005D2741"/>
    <w:rsid w:val="005D584D"/>
    <w:rsid w:val="005F4BF2"/>
    <w:rsid w:val="006024E8"/>
    <w:rsid w:val="0060433F"/>
    <w:rsid w:val="006058D9"/>
    <w:rsid w:val="00607743"/>
    <w:rsid w:val="00630C4E"/>
    <w:rsid w:val="00635792"/>
    <w:rsid w:val="006527E5"/>
    <w:rsid w:val="00673B54"/>
    <w:rsid w:val="006805C7"/>
    <w:rsid w:val="00697C09"/>
    <w:rsid w:val="006A0CD1"/>
    <w:rsid w:val="006A3350"/>
    <w:rsid w:val="006B4DAE"/>
    <w:rsid w:val="006C0F35"/>
    <w:rsid w:val="006C592B"/>
    <w:rsid w:val="006E7604"/>
    <w:rsid w:val="00710E06"/>
    <w:rsid w:val="007208AB"/>
    <w:rsid w:val="0073106E"/>
    <w:rsid w:val="0073249C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184F"/>
    <w:rsid w:val="0082332B"/>
    <w:rsid w:val="008260BE"/>
    <w:rsid w:val="008371B8"/>
    <w:rsid w:val="0084689C"/>
    <w:rsid w:val="0085411C"/>
    <w:rsid w:val="00854C3A"/>
    <w:rsid w:val="00880DF5"/>
    <w:rsid w:val="00883849"/>
    <w:rsid w:val="008869F8"/>
    <w:rsid w:val="00892D23"/>
    <w:rsid w:val="008A411E"/>
    <w:rsid w:val="008B0690"/>
    <w:rsid w:val="008B0C16"/>
    <w:rsid w:val="008B4978"/>
    <w:rsid w:val="008B6A7C"/>
    <w:rsid w:val="008C3695"/>
    <w:rsid w:val="008C4894"/>
    <w:rsid w:val="008E35FC"/>
    <w:rsid w:val="008F1277"/>
    <w:rsid w:val="008F3823"/>
    <w:rsid w:val="008F4D7A"/>
    <w:rsid w:val="0090538C"/>
    <w:rsid w:val="009075D5"/>
    <w:rsid w:val="009105D6"/>
    <w:rsid w:val="00911B59"/>
    <w:rsid w:val="009203FA"/>
    <w:rsid w:val="009218B1"/>
    <w:rsid w:val="009414A9"/>
    <w:rsid w:val="00945C3B"/>
    <w:rsid w:val="00960D27"/>
    <w:rsid w:val="00964B2A"/>
    <w:rsid w:val="00977893"/>
    <w:rsid w:val="009925B3"/>
    <w:rsid w:val="009A222B"/>
    <w:rsid w:val="009C527E"/>
    <w:rsid w:val="009E2BA2"/>
    <w:rsid w:val="009E4FCE"/>
    <w:rsid w:val="009F5463"/>
    <w:rsid w:val="009F5945"/>
    <w:rsid w:val="00A0019D"/>
    <w:rsid w:val="00A1226A"/>
    <w:rsid w:val="00A12B01"/>
    <w:rsid w:val="00A131BA"/>
    <w:rsid w:val="00A16994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802"/>
    <w:rsid w:val="00AB414B"/>
    <w:rsid w:val="00AC2A62"/>
    <w:rsid w:val="00AC37BF"/>
    <w:rsid w:val="00AE2091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7CC7"/>
    <w:rsid w:val="00B44872"/>
    <w:rsid w:val="00B4580E"/>
    <w:rsid w:val="00B5648A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6FF7"/>
    <w:rsid w:val="00BD7547"/>
    <w:rsid w:val="00BE6157"/>
    <w:rsid w:val="00BE775C"/>
    <w:rsid w:val="00C06923"/>
    <w:rsid w:val="00C06D73"/>
    <w:rsid w:val="00C17AF4"/>
    <w:rsid w:val="00C37F5E"/>
    <w:rsid w:val="00C53DFF"/>
    <w:rsid w:val="00C60681"/>
    <w:rsid w:val="00C60A94"/>
    <w:rsid w:val="00C70BE9"/>
    <w:rsid w:val="00C72F7C"/>
    <w:rsid w:val="00C92088"/>
    <w:rsid w:val="00C94E0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34528"/>
    <w:rsid w:val="00D36DB9"/>
    <w:rsid w:val="00D37F5A"/>
    <w:rsid w:val="00D40679"/>
    <w:rsid w:val="00D4752B"/>
    <w:rsid w:val="00D5015A"/>
    <w:rsid w:val="00D5431E"/>
    <w:rsid w:val="00D54E80"/>
    <w:rsid w:val="00D60283"/>
    <w:rsid w:val="00D70FB5"/>
    <w:rsid w:val="00D72159"/>
    <w:rsid w:val="00D748A7"/>
    <w:rsid w:val="00D74A58"/>
    <w:rsid w:val="00D91ECF"/>
    <w:rsid w:val="00D95030"/>
    <w:rsid w:val="00D952F7"/>
    <w:rsid w:val="00DA2589"/>
    <w:rsid w:val="00DA3787"/>
    <w:rsid w:val="00DA719E"/>
    <w:rsid w:val="00DD2751"/>
    <w:rsid w:val="00DD2EC4"/>
    <w:rsid w:val="00DE7798"/>
    <w:rsid w:val="00DF1E3C"/>
    <w:rsid w:val="00DF397D"/>
    <w:rsid w:val="00DF3B00"/>
    <w:rsid w:val="00E13E09"/>
    <w:rsid w:val="00E16A44"/>
    <w:rsid w:val="00E23455"/>
    <w:rsid w:val="00E24034"/>
    <w:rsid w:val="00E272E0"/>
    <w:rsid w:val="00E42788"/>
    <w:rsid w:val="00E45526"/>
    <w:rsid w:val="00E47626"/>
    <w:rsid w:val="00E47BC0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EF4A12"/>
    <w:rsid w:val="00F05559"/>
    <w:rsid w:val="00F07DF8"/>
    <w:rsid w:val="00F27E28"/>
    <w:rsid w:val="00F30FCB"/>
    <w:rsid w:val="00F4009A"/>
    <w:rsid w:val="00F5570E"/>
    <w:rsid w:val="00F65AD8"/>
    <w:rsid w:val="00F73E8B"/>
    <w:rsid w:val="00F77C2E"/>
    <w:rsid w:val="00F91AE7"/>
    <w:rsid w:val="00F95579"/>
    <w:rsid w:val="00FB0301"/>
    <w:rsid w:val="00FC00F4"/>
    <w:rsid w:val="00FC3BD2"/>
    <w:rsid w:val="00FC750B"/>
    <w:rsid w:val="00FD562E"/>
    <w:rsid w:val="00FD7A36"/>
    <w:rsid w:val="00FE0D58"/>
    <w:rsid w:val="00FF0B8C"/>
    <w:rsid w:val="00FF2065"/>
    <w:rsid w:val="00FF4A9D"/>
    <w:rsid w:val="00FF5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  <w:style w:type="character" w:styleId="CommentReference">
    <w:name w:val="annotation reference"/>
    <w:basedOn w:val="DefaultParagraphFont"/>
    <w:rsid w:val="00F91AE7"/>
    <w:rPr>
      <w:sz w:val="16"/>
      <w:szCs w:val="16"/>
    </w:rPr>
  </w:style>
  <w:style w:type="paragraph" w:styleId="CommentText">
    <w:name w:val="annotation text"/>
    <w:basedOn w:val="Normal"/>
    <w:link w:val="CommentTextChar"/>
    <w:rsid w:val="00F91A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91AE7"/>
    <w:rPr>
      <w:rFonts w:ascii="VNI-Aptima" w:hAnsi="VNI-Aptima" w:cs="Arial"/>
      <w:kern w:val="32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91A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91AE7"/>
    <w:rPr>
      <w:rFonts w:ascii="VNI-Aptima" w:hAnsi="VNI-Aptima" w:cs="Arial"/>
      <w:b/>
      <w:bCs/>
      <w:kern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2</Pages>
  <Words>304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26</cp:revision>
  <cp:lastPrinted>2024-12-19T09:36:00Z</cp:lastPrinted>
  <dcterms:created xsi:type="dcterms:W3CDTF">2024-12-19T06:57:00Z</dcterms:created>
  <dcterms:modified xsi:type="dcterms:W3CDTF">2025-01-04T02:32:00Z</dcterms:modified>
</cp:coreProperties>
</file>